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02580" w14:textId="77777777" w:rsidR="008640E7" w:rsidRPr="00130F3A" w:rsidRDefault="008640E7" w:rsidP="00C42B7A">
      <w:pPr>
        <w:pStyle w:val="Default"/>
        <w:jc w:val="both"/>
        <w:rPr>
          <w:i/>
          <w:iCs/>
          <w:color w:val="auto"/>
          <w:sz w:val="21"/>
          <w:szCs w:val="21"/>
          <w:lang w:val="en-GB"/>
        </w:rPr>
      </w:pPr>
      <w:bookmarkStart w:id="0" w:name="_GoBack"/>
      <w:bookmarkEnd w:id="0"/>
      <w:r w:rsidRPr="00130F3A">
        <w:rPr>
          <w:b/>
          <w:bCs/>
          <w:color w:val="auto"/>
          <w:sz w:val="21"/>
          <w:szCs w:val="21"/>
        </w:rPr>
        <w:t xml:space="preserve">The University of KwaZulu-Natal (UKZN) is committed to meeting the objectives of Employment Equity to improve </w:t>
      </w:r>
      <w:proofErr w:type="spellStart"/>
      <w:r w:rsidRPr="00130F3A">
        <w:rPr>
          <w:b/>
          <w:bCs/>
          <w:color w:val="auto"/>
          <w:sz w:val="21"/>
          <w:szCs w:val="21"/>
        </w:rPr>
        <w:t>represent</w:t>
      </w:r>
      <w:r w:rsidR="003D0251" w:rsidRPr="00130F3A">
        <w:rPr>
          <w:b/>
          <w:bCs/>
          <w:color w:val="auto"/>
          <w:sz w:val="21"/>
          <w:szCs w:val="21"/>
        </w:rPr>
        <w:t>ivity</w:t>
      </w:r>
      <w:proofErr w:type="spellEnd"/>
      <w:r w:rsidR="003D0251" w:rsidRPr="00130F3A">
        <w:rPr>
          <w:b/>
          <w:bCs/>
          <w:color w:val="auto"/>
          <w:sz w:val="21"/>
          <w:szCs w:val="21"/>
        </w:rPr>
        <w:t xml:space="preserve"> within the Institution.  </w:t>
      </w:r>
      <w:r w:rsidRPr="00130F3A">
        <w:rPr>
          <w:b/>
          <w:bCs/>
          <w:color w:val="auto"/>
          <w:sz w:val="21"/>
          <w:szCs w:val="21"/>
        </w:rPr>
        <w:t>Preference will be given to applicants from designated groups in accordance with our Employment Equity Plan.</w:t>
      </w:r>
    </w:p>
    <w:p w14:paraId="31DB86AD" w14:textId="77777777" w:rsidR="00183A1A" w:rsidRPr="00130F3A" w:rsidRDefault="00183A1A" w:rsidP="00C42B7A">
      <w:pPr>
        <w:autoSpaceDE w:val="0"/>
        <w:autoSpaceDN w:val="0"/>
        <w:jc w:val="both"/>
        <w:rPr>
          <w:rFonts w:ascii="Century Gothic" w:eastAsia="Calibri" w:hAnsi="Century Gothic"/>
          <w:b/>
          <w:bCs/>
          <w:lang w:eastAsia="en-ZA"/>
        </w:rPr>
      </w:pPr>
    </w:p>
    <w:p w14:paraId="4DCA7942" w14:textId="2ED44539" w:rsidR="00133EFD" w:rsidRPr="00130F3A" w:rsidRDefault="00BA2AD4" w:rsidP="00C42B7A">
      <w:pPr>
        <w:pStyle w:val="Default"/>
        <w:jc w:val="center"/>
        <w:rPr>
          <w:color w:val="auto"/>
          <w:szCs w:val="22"/>
          <w:u w:val="single"/>
        </w:rPr>
      </w:pPr>
      <w:r>
        <w:rPr>
          <w:b/>
          <w:bCs/>
          <w:color w:val="auto"/>
          <w:szCs w:val="22"/>
          <w:u w:val="single"/>
        </w:rPr>
        <w:t xml:space="preserve">PHYSICAL PLANNING AND FACILITIES MANAGEMENT </w:t>
      </w:r>
    </w:p>
    <w:p w14:paraId="69033CE8" w14:textId="2A35AB6B" w:rsidR="000F690C" w:rsidRPr="00130F3A" w:rsidRDefault="000F690C" w:rsidP="00D3755D">
      <w:pPr>
        <w:pStyle w:val="Default"/>
        <w:rPr>
          <w:b/>
          <w:bCs/>
          <w:color w:val="auto"/>
          <w:sz w:val="21"/>
          <w:szCs w:val="21"/>
        </w:rPr>
      </w:pPr>
    </w:p>
    <w:p w14:paraId="32DC6D4E" w14:textId="71E49477" w:rsidR="005126B5" w:rsidRDefault="00766749" w:rsidP="00C42B7A">
      <w:pPr>
        <w:pStyle w:val="Default"/>
        <w:jc w:val="center"/>
        <w:rPr>
          <w:b/>
          <w:bCs/>
          <w:color w:val="auto"/>
          <w:sz w:val="21"/>
          <w:szCs w:val="21"/>
        </w:rPr>
      </w:pPr>
      <w:r>
        <w:rPr>
          <w:b/>
          <w:bCs/>
          <w:color w:val="auto"/>
          <w:sz w:val="21"/>
          <w:szCs w:val="21"/>
        </w:rPr>
        <w:t xml:space="preserve">PROJECT COORDINATOR </w:t>
      </w:r>
    </w:p>
    <w:p w14:paraId="3C8A1F8F" w14:textId="74725CA8" w:rsidR="00133EFD" w:rsidRPr="00D3755D" w:rsidRDefault="00766749" w:rsidP="00C42B7A">
      <w:pPr>
        <w:pStyle w:val="Default"/>
        <w:jc w:val="center"/>
        <w:rPr>
          <w:b/>
          <w:color w:val="auto"/>
          <w:sz w:val="21"/>
          <w:szCs w:val="21"/>
        </w:rPr>
      </w:pPr>
      <w:r>
        <w:rPr>
          <w:b/>
          <w:bCs/>
          <w:color w:val="auto"/>
          <w:sz w:val="21"/>
          <w:szCs w:val="21"/>
        </w:rPr>
        <w:t>(PEROMNES GRADE 08</w:t>
      </w:r>
      <w:r w:rsidRPr="00D3755D">
        <w:rPr>
          <w:b/>
          <w:bCs/>
          <w:color w:val="auto"/>
          <w:sz w:val="21"/>
          <w:szCs w:val="21"/>
        </w:rPr>
        <w:t>)</w:t>
      </w:r>
    </w:p>
    <w:p w14:paraId="19E973A3" w14:textId="028AC4AB" w:rsidR="00133EFD" w:rsidRPr="00D3755D" w:rsidRDefault="00766749" w:rsidP="00C42B7A">
      <w:pPr>
        <w:pStyle w:val="Default"/>
        <w:jc w:val="center"/>
        <w:rPr>
          <w:b/>
          <w:color w:val="auto"/>
          <w:sz w:val="21"/>
          <w:szCs w:val="21"/>
        </w:rPr>
      </w:pPr>
      <w:r>
        <w:rPr>
          <w:b/>
          <w:bCs/>
          <w:color w:val="auto"/>
          <w:sz w:val="21"/>
          <w:szCs w:val="21"/>
        </w:rPr>
        <w:t xml:space="preserve">WESTVILLE CAMPUS </w:t>
      </w:r>
    </w:p>
    <w:p w14:paraId="2C060105" w14:textId="77777777" w:rsidR="00133EFD" w:rsidRPr="00D3755D" w:rsidRDefault="00133EFD" w:rsidP="00C42B7A">
      <w:pPr>
        <w:pStyle w:val="Default"/>
        <w:jc w:val="center"/>
        <w:rPr>
          <w:b/>
          <w:bCs/>
          <w:color w:val="auto"/>
          <w:sz w:val="21"/>
          <w:szCs w:val="21"/>
        </w:rPr>
      </w:pPr>
    </w:p>
    <w:p w14:paraId="7D61D742" w14:textId="774DB52B" w:rsidR="002120B3" w:rsidRPr="00D3755D" w:rsidRDefault="00766749" w:rsidP="00C42B7A">
      <w:pPr>
        <w:pStyle w:val="Default"/>
        <w:jc w:val="center"/>
        <w:rPr>
          <w:b/>
          <w:color w:val="auto"/>
          <w:sz w:val="21"/>
          <w:szCs w:val="21"/>
        </w:rPr>
      </w:pPr>
      <w:r>
        <w:rPr>
          <w:b/>
          <w:bCs/>
          <w:color w:val="auto"/>
          <w:sz w:val="21"/>
          <w:szCs w:val="21"/>
        </w:rPr>
        <w:t>REF NO. PPFM 0</w:t>
      </w:r>
      <w:r w:rsidR="002240E1">
        <w:rPr>
          <w:b/>
          <w:bCs/>
          <w:color w:val="auto"/>
          <w:sz w:val="21"/>
          <w:szCs w:val="21"/>
        </w:rPr>
        <w:t>1</w:t>
      </w:r>
      <w:r w:rsidR="005126B5">
        <w:rPr>
          <w:b/>
          <w:bCs/>
          <w:color w:val="auto"/>
          <w:sz w:val="21"/>
          <w:szCs w:val="21"/>
        </w:rPr>
        <w:t>/202</w:t>
      </w:r>
      <w:r w:rsidR="002240E1">
        <w:rPr>
          <w:b/>
          <w:bCs/>
          <w:color w:val="auto"/>
          <w:sz w:val="21"/>
          <w:szCs w:val="21"/>
        </w:rPr>
        <w:t>2</w:t>
      </w:r>
    </w:p>
    <w:p w14:paraId="2D8BF2E4" w14:textId="21286A03" w:rsidR="00183A1A" w:rsidRDefault="00183A1A" w:rsidP="00C42B7A">
      <w:pPr>
        <w:pStyle w:val="Default"/>
        <w:rPr>
          <w:color w:val="auto"/>
          <w:sz w:val="21"/>
          <w:szCs w:val="21"/>
        </w:rPr>
      </w:pPr>
    </w:p>
    <w:p w14:paraId="72902940" w14:textId="2E875DAE" w:rsidR="005126B5" w:rsidRDefault="005126B5" w:rsidP="00C42B7A">
      <w:pPr>
        <w:pStyle w:val="Default"/>
        <w:rPr>
          <w:b/>
          <w:color w:val="auto"/>
          <w:sz w:val="21"/>
          <w:szCs w:val="21"/>
        </w:rPr>
      </w:pPr>
      <w:r w:rsidRPr="005126B5">
        <w:rPr>
          <w:b/>
          <w:color w:val="auto"/>
          <w:sz w:val="21"/>
          <w:szCs w:val="21"/>
        </w:rPr>
        <w:t>PURPOSE OF THE JOB</w:t>
      </w:r>
    </w:p>
    <w:p w14:paraId="1A219562" w14:textId="77777777" w:rsidR="00766749" w:rsidRPr="005126B5" w:rsidRDefault="00766749" w:rsidP="00C42B7A">
      <w:pPr>
        <w:pStyle w:val="Default"/>
        <w:rPr>
          <w:b/>
          <w:color w:val="auto"/>
          <w:sz w:val="21"/>
          <w:szCs w:val="21"/>
        </w:rPr>
      </w:pPr>
    </w:p>
    <w:p w14:paraId="4C7AC085" w14:textId="40DC8D13" w:rsidR="005126B5" w:rsidRDefault="00766749" w:rsidP="00766749">
      <w:pPr>
        <w:pStyle w:val="Default"/>
        <w:jc w:val="both"/>
        <w:rPr>
          <w:color w:val="auto"/>
          <w:sz w:val="21"/>
          <w:szCs w:val="21"/>
        </w:rPr>
      </w:pPr>
      <w:r w:rsidRPr="00766749">
        <w:rPr>
          <w:color w:val="auto"/>
          <w:sz w:val="21"/>
          <w:szCs w:val="21"/>
        </w:rPr>
        <w:t>To co-ordinate projects for all departments per campus.  The person will also be the principal liaison betw</w:t>
      </w:r>
      <w:r>
        <w:rPr>
          <w:color w:val="auto"/>
          <w:sz w:val="21"/>
          <w:szCs w:val="21"/>
        </w:rPr>
        <w:t>een the schools/departments</w:t>
      </w:r>
      <w:r w:rsidRPr="00766749">
        <w:rPr>
          <w:color w:val="auto"/>
          <w:sz w:val="21"/>
          <w:szCs w:val="21"/>
        </w:rPr>
        <w:t>, professional team and contractors and will also provide a review of all construction related matters including cost, contracts and project co-ordination and technical completion risks. The incumbent will undertake projects in line with established processes and procedures, and will be involved in the project from the Project Concept &amp; Design phase through to the end of the Project.</w:t>
      </w:r>
    </w:p>
    <w:p w14:paraId="7904320A" w14:textId="77777777" w:rsidR="00766749" w:rsidRPr="00766749" w:rsidRDefault="00766749" w:rsidP="00766749">
      <w:pPr>
        <w:pStyle w:val="Default"/>
        <w:jc w:val="both"/>
        <w:rPr>
          <w:color w:val="auto"/>
          <w:sz w:val="21"/>
          <w:szCs w:val="21"/>
        </w:rPr>
      </w:pPr>
    </w:p>
    <w:p w14:paraId="3176F5AF" w14:textId="56A85295" w:rsidR="00857E2E" w:rsidRDefault="007D17BB" w:rsidP="00C42B7A">
      <w:pPr>
        <w:pStyle w:val="Default"/>
        <w:rPr>
          <w:b/>
          <w:bCs/>
          <w:color w:val="auto"/>
          <w:sz w:val="21"/>
          <w:szCs w:val="21"/>
        </w:rPr>
      </w:pPr>
      <w:r w:rsidRPr="00130F3A">
        <w:rPr>
          <w:b/>
          <w:bCs/>
          <w:color w:val="auto"/>
          <w:sz w:val="21"/>
          <w:szCs w:val="21"/>
        </w:rPr>
        <w:t>MINIMUM JOB REQUIREMENTS AND EXPERIENCE</w:t>
      </w:r>
    </w:p>
    <w:p w14:paraId="12750682" w14:textId="77777777" w:rsidR="00766749" w:rsidRPr="00727349" w:rsidRDefault="00766749" w:rsidP="00C42B7A">
      <w:pPr>
        <w:pStyle w:val="Default"/>
        <w:rPr>
          <w:b/>
          <w:color w:val="auto"/>
          <w:sz w:val="21"/>
          <w:szCs w:val="21"/>
        </w:rPr>
      </w:pPr>
    </w:p>
    <w:p w14:paraId="598FCFAA" w14:textId="534F29FC" w:rsidR="006E5A7B" w:rsidRPr="00766749" w:rsidRDefault="00766749" w:rsidP="00766749">
      <w:pPr>
        <w:pStyle w:val="ListParagraph"/>
        <w:numPr>
          <w:ilvl w:val="0"/>
          <w:numId w:val="9"/>
        </w:numPr>
        <w:tabs>
          <w:tab w:val="left" w:pos="426"/>
        </w:tabs>
        <w:autoSpaceDE w:val="0"/>
        <w:autoSpaceDN w:val="0"/>
        <w:adjustRightInd w:val="0"/>
        <w:ind w:left="357" w:hanging="357"/>
        <w:rPr>
          <w:rFonts w:ascii="Century Gothic" w:hAnsi="Century Gothic" w:cs="Century Gothic"/>
          <w:sz w:val="21"/>
          <w:szCs w:val="21"/>
        </w:rPr>
      </w:pPr>
      <w:r w:rsidRPr="00766749">
        <w:rPr>
          <w:rFonts w:ascii="Century Gothic" w:hAnsi="Century Gothic" w:cs="Century Gothic"/>
          <w:sz w:val="21"/>
          <w:szCs w:val="21"/>
        </w:rPr>
        <w:t>Diploma in Architecture/QS/Building Science/Civil Engineering/Project Management</w:t>
      </w:r>
    </w:p>
    <w:p w14:paraId="1F0A8C81" w14:textId="081E07F7" w:rsidR="00766749" w:rsidRPr="00766749" w:rsidRDefault="00766749" w:rsidP="00766749">
      <w:pPr>
        <w:pStyle w:val="ListParagraph"/>
        <w:numPr>
          <w:ilvl w:val="0"/>
          <w:numId w:val="9"/>
        </w:numPr>
        <w:tabs>
          <w:tab w:val="left" w:pos="426"/>
        </w:tabs>
        <w:autoSpaceDE w:val="0"/>
        <w:autoSpaceDN w:val="0"/>
        <w:adjustRightInd w:val="0"/>
        <w:ind w:left="357" w:hanging="357"/>
        <w:rPr>
          <w:rFonts w:ascii="Century Gothic" w:hAnsi="Century Gothic" w:cs="Century Gothic"/>
          <w:sz w:val="21"/>
          <w:szCs w:val="21"/>
        </w:rPr>
      </w:pPr>
      <w:r w:rsidRPr="00766749">
        <w:rPr>
          <w:rFonts w:ascii="Century Gothic" w:hAnsi="Century Gothic" w:cs="Century Gothic"/>
          <w:sz w:val="21"/>
          <w:szCs w:val="21"/>
        </w:rPr>
        <w:t>3</w:t>
      </w:r>
      <w:r w:rsidR="009C565A">
        <w:rPr>
          <w:rFonts w:ascii="Century Gothic" w:hAnsi="Century Gothic" w:cs="Century Gothic"/>
          <w:sz w:val="21"/>
          <w:szCs w:val="21"/>
        </w:rPr>
        <w:t xml:space="preserve"> </w:t>
      </w:r>
      <w:proofErr w:type="spellStart"/>
      <w:r w:rsidRPr="00766749">
        <w:rPr>
          <w:rFonts w:ascii="Century Gothic" w:hAnsi="Century Gothic" w:cs="Century Gothic"/>
          <w:sz w:val="21"/>
          <w:szCs w:val="21"/>
        </w:rPr>
        <w:t>years experience</w:t>
      </w:r>
      <w:proofErr w:type="spellEnd"/>
      <w:r w:rsidRPr="00766749">
        <w:rPr>
          <w:rFonts w:ascii="Century Gothic" w:hAnsi="Century Gothic" w:cs="Century Gothic"/>
          <w:sz w:val="21"/>
          <w:szCs w:val="21"/>
        </w:rPr>
        <w:t xml:space="preserve"> in Architecture/QS/Civil Engineering/Project Management/ Building</w:t>
      </w:r>
    </w:p>
    <w:p w14:paraId="6B14704E" w14:textId="77777777" w:rsidR="00766749" w:rsidRPr="00727349" w:rsidRDefault="00766749" w:rsidP="00C42B7A">
      <w:pPr>
        <w:tabs>
          <w:tab w:val="left" w:pos="426"/>
        </w:tabs>
        <w:autoSpaceDE w:val="0"/>
        <w:autoSpaceDN w:val="0"/>
        <w:adjustRightInd w:val="0"/>
        <w:rPr>
          <w:rFonts w:ascii="Century Gothic" w:hAnsi="Century Gothic"/>
          <w:sz w:val="21"/>
          <w:szCs w:val="21"/>
        </w:rPr>
      </w:pPr>
    </w:p>
    <w:p w14:paraId="22870417" w14:textId="77777777" w:rsidR="005126B5" w:rsidRPr="005126B5" w:rsidRDefault="005126B5" w:rsidP="005126B5">
      <w:pPr>
        <w:pStyle w:val="Default"/>
        <w:jc w:val="both"/>
        <w:rPr>
          <w:b/>
          <w:color w:val="auto"/>
          <w:sz w:val="21"/>
          <w:szCs w:val="21"/>
        </w:rPr>
      </w:pPr>
      <w:r w:rsidRPr="005126B5">
        <w:rPr>
          <w:b/>
          <w:color w:val="auto"/>
          <w:sz w:val="21"/>
          <w:szCs w:val="21"/>
        </w:rPr>
        <w:t xml:space="preserve">Applicants may be required to undergo a skills test. </w:t>
      </w:r>
    </w:p>
    <w:p w14:paraId="30B4A7B2" w14:textId="77777777" w:rsidR="005126B5" w:rsidRPr="005126B5" w:rsidRDefault="005126B5" w:rsidP="005126B5">
      <w:pPr>
        <w:pStyle w:val="Default"/>
        <w:jc w:val="both"/>
        <w:rPr>
          <w:b/>
          <w:color w:val="auto"/>
          <w:sz w:val="21"/>
          <w:szCs w:val="21"/>
        </w:rPr>
      </w:pPr>
    </w:p>
    <w:p w14:paraId="6138FAE2" w14:textId="77777777" w:rsidR="002F722D" w:rsidRDefault="002F722D" w:rsidP="005126B5">
      <w:pPr>
        <w:pStyle w:val="Default"/>
        <w:jc w:val="both"/>
        <w:rPr>
          <w:b/>
          <w:color w:val="auto"/>
          <w:sz w:val="21"/>
          <w:szCs w:val="21"/>
        </w:rPr>
      </w:pPr>
      <w:r w:rsidRPr="002F722D">
        <w:rPr>
          <w:b/>
          <w:color w:val="auto"/>
          <w:sz w:val="21"/>
          <w:szCs w:val="21"/>
        </w:rPr>
        <w:t xml:space="preserve">The total remuneration package offered includes benefits. </w:t>
      </w:r>
    </w:p>
    <w:p w14:paraId="441AFAB2" w14:textId="77777777" w:rsidR="005126B5" w:rsidRPr="005126B5" w:rsidRDefault="005126B5" w:rsidP="005126B5">
      <w:pPr>
        <w:pStyle w:val="Default"/>
        <w:jc w:val="both"/>
        <w:rPr>
          <w:b/>
          <w:color w:val="auto"/>
          <w:sz w:val="21"/>
          <w:szCs w:val="21"/>
        </w:rPr>
      </w:pPr>
    </w:p>
    <w:p w14:paraId="1B795FC0" w14:textId="4C4FBE34" w:rsidR="007D17BB" w:rsidRDefault="005126B5" w:rsidP="005126B5">
      <w:pPr>
        <w:pStyle w:val="Default"/>
        <w:jc w:val="both"/>
        <w:rPr>
          <w:b/>
          <w:color w:val="auto"/>
          <w:sz w:val="21"/>
          <w:szCs w:val="21"/>
        </w:rPr>
      </w:pPr>
      <w:r w:rsidRPr="001E7343">
        <w:rPr>
          <w:b/>
          <w:color w:val="auto"/>
          <w:sz w:val="21"/>
          <w:szCs w:val="21"/>
        </w:rPr>
        <w:t xml:space="preserve">The closing date for receipt of applications is </w:t>
      </w:r>
      <w:r w:rsidR="000B3D63">
        <w:rPr>
          <w:b/>
          <w:color w:val="auto"/>
          <w:sz w:val="21"/>
          <w:szCs w:val="21"/>
        </w:rPr>
        <w:t>11 August 2022</w:t>
      </w:r>
      <w:r w:rsidR="005152C0">
        <w:rPr>
          <w:b/>
          <w:color w:val="auto"/>
          <w:sz w:val="21"/>
          <w:szCs w:val="21"/>
        </w:rPr>
        <w:t>.</w:t>
      </w:r>
    </w:p>
    <w:p w14:paraId="1B26A20A" w14:textId="34231AD2" w:rsidR="002F722D" w:rsidRDefault="002F722D" w:rsidP="005126B5">
      <w:pPr>
        <w:pStyle w:val="Default"/>
        <w:jc w:val="both"/>
        <w:rPr>
          <w:b/>
          <w:color w:val="auto"/>
          <w:sz w:val="21"/>
          <w:szCs w:val="21"/>
        </w:rPr>
      </w:pPr>
    </w:p>
    <w:p w14:paraId="4E4135D9" w14:textId="43CFB2D5" w:rsidR="002F722D" w:rsidRDefault="002F722D" w:rsidP="002F722D">
      <w:pPr>
        <w:pStyle w:val="Default"/>
        <w:jc w:val="both"/>
        <w:rPr>
          <w:b/>
          <w:color w:val="auto"/>
          <w:sz w:val="21"/>
          <w:szCs w:val="21"/>
        </w:rPr>
      </w:pPr>
      <w:r w:rsidRPr="002F722D">
        <w:rPr>
          <w:b/>
          <w:color w:val="auto"/>
          <w:sz w:val="21"/>
          <w:szCs w:val="21"/>
        </w:rPr>
        <w:t xml:space="preserve">To apply please click on the link: </w:t>
      </w:r>
      <w:hyperlink r:id="rId7" w:history="1">
        <w:r w:rsidR="00B745B7" w:rsidRPr="00597ADB">
          <w:rPr>
            <w:rStyle w:val="Hyperlink"/>
            <w:rFonts w:ascii="Trebuchet MS" w:hAnsi="Trebuchet MS" w:cs="Calibri"/>
          </w:rPr>
          <w:t>https://ukzn.ci.hr</w:t>
        </w:r>
      </w:hyperlink>
      <w:r w:rsidR="00B745B7">
        <w:rPr>
          <w:rFonts w:ascii="Trebuchet MS" w:hAnsi="Trebuchet MS" w:cs="Calibri"/>
        </w:rPr>
        <w:t xml:space="preserve"> </w:t>
      </w:r>
    </w:p>
    <w:p w14:paraId="49A54045" w14:textId="639F71CD" w:rsidR="002F722D" w:rsidRDefault="002F722D" w:rsidP="005126B5">
      <w:pPr>
        <w:pStyle w:val="Default"/>
        <w:jc w:val="both"/>
        <w:rPr>
          <w:b/>
          <w:color w:val="auto"/>
          <w:szCs w:val="21"/>
        </w:rPr>
      </w:pPr>
    </w:p>
    <w:p w14:paraId="27A3688E" w14:textId="442B8D66" w:rsidR="002F722D" w:rsidRPr="00B745B7" w:rsidRDefault="002F722D" w:rsidP="00B745B7">
      <w:pPr>
        <w:jc w:val="both"/>
        <w:rPr>
          <w:sz w:val="18"/>
          <w:szCs w:val="18"/>
        </w:rPr>
      </w:pPr>
      <w:r w:rsidRPr="000A6728">
        <w:rPr>
          <w:sz w:val="18"/>
          <w:szCs w:val="18"/>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r to ensure that the appropriate security measures are in place and implemented for both electronic and paper-based formats that are used for processing of the personal information recorded through this recruitment and selection process</w:t>
      </w:r>
      <w:r w:rsidR="00B745B7">
        <w:rPr>
          <w:sz w:val="18"/>
          <w:szCs w:val="18"/>
        </w:rPr>
        <w:t xml:space="preserve">. </w:t>
      </w:r>
    </w:p>
    <w:p w14:paraId="76DDC466" w14:textId="77777777" w:rsidR="002F722D" w:rsidRPr="001E7343" w:rsidRDefault="002F722D" w:rsidP="005126B5">
      <w:pPr>
        <w:pStyle w:val="Default"/>
        <w:jc w:val="both"/>
        <w:rPr>
          <w:b/>
          <w:color w:val="auto"/>
          <w:szCs w:val="21"/>
        </w:rPr>
      </w:pPr>
    </w:p>
    <w:sectPr w:rsidR="002F722D" w:rsidRPr="001E7343" w:rsidSect="00857E2E">
      <w:headerReference w:type="even" r:id="rId8"/>
      <w:headerReference w:type="default" r:id="rId9"/>
      <w:footerReference w:type="even" r:id="rId10"/>
      <w:footerReference w:type="default" r:id="rId11"/>
      <w:headerReference w:type="first" r:id="rId12"/>
      <w:footerReference w:type="first" r:id="rId13"/>
      <w:pgSz w:w="12240" w:h="15840"/>
      <w:pgMar w:top="1021" w:right="851" w:bottom="1021"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5425F1" w14:textId="77777777" w:rsidR="001A7D6A" w:rsidRDefault="001A7D6A" w:rsidP="005126B5">
      <w:r>
        <w:separator/>
      </w:r>
    </w:p>
  </w:endnote>
  <w:endnote w:type="continuationSeparator" w:id="0">
    <w:p w14:paraId="7A13667B" w14:textId="77777777" w:rsidR="001A7D6A" w:rsidRDefault="001A7D6A" w:rsidP="005126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48945" w14:textId="77777777" w:rsidR="005126B5" w:rsidRDefault="005126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422F7" w14:textId="77777777" w:rsidR="005126B5" w:rsidRDefault="005126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50D2C" w14:textId="77777777" w:rsidR="005126B5" w:rsidRDefault="005126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64E610" w14:textId="77777777" w:rsidR="001A7D6A" w:rsidRDefault="001A7D6A" w:rsidP="005126B5">
      <w:r>
        <w:separator/>
      </w:r>
    </w:p>
  </w:footnote>
  <w:footnote w:type="continuationSeparator" w:id="0">
    <w:p w14:paraId="36870597" w14:textId="77777777" w:rsidR="001A7D6A" w:rsidRDefault="001A7D6A" w:rsidP="005126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B9A9B" w14:textId="39D858C8" w:rsidR="005126B5" w:rsidRDefault="005126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831FE" w14:textId="3BD2C254" w:rsidR="005126B5" w:rsidRDefault="005126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73AA5" w14:textId="5A2789A5" w:rsidR="005126B5" w:rsidRDefault="005126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35742"/>
    <w:multiLevelType w:val="hybridMultilevel"/>
    <w:tmpl w:val="B186E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B7E7673"/>
    <w:multiLevelType w:val="hybridMultilevel"/>
    <w:tmpl w:val="F1CA6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A3283C"/>
    <w:multiLevelType w:val="hybridMultilevel"/>
    <w:tmpl w:val="85DA84E2"/>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F8967D7"/>
    <w:multiLevelType w:val="hybridMultilevel"/>
    <w:tmpl w:val="50D091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F4A1696"/>
    <w:multiLevelType w:val="hybridMultilevel"/>
    <w:tmpl w:val="E518823C"/>
    <w:lvl w:ilvl="0" w:tplc="1C09000F">
      <w:start w:val="1"/>
      <w:numFmt w:val="decimal"/>
      <w:lvlText w:val="%1."/>
      <w:lvlJc w:val="left"/>
      <w:pPr>
        <w:ind w:left="720" w:hanging="360"/>
      </w:pPr>
    </w:lvl>
    <w:lvl w:ilvl="1" w:tplc="AC14E51C">
      <w:numFmt w:val="bullet"/>
      <w:lvlText w:val="•"/>
      <w:lvlJc w:val="left"/>
      <w:pPr>
        <w:ind w:left="1800" w:hanging="720"/>
      </w:pPr>
      <w:rPr>
        <w:rFonts w:ascii="Century Gothic" w:eastAsiaTheme="minorHAnsi" w:hAnsi="Century Gothic" w:cs="Century Gothic"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517D7076"/>
    <w:multiLevelType w:val="hybridMultilevel"/>
    <w:tmpl w:val="E46487C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032096"/>
    <w:multiLevelType w:val="hybridMultilevel"/>
    <w:tmpl w:val="A0A2EB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71940FC4"/>
    <w:multiLevelType w:val="hybridMultilevel"/>
    <w:tmpl w:val="F6F6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5"/>
  </w:num>
  <w:num w:numId="5">
    <w:abstractNumId w:val="0"/>
  </w:num>
  <w:num w:numId="6">
    <w:abstractNumId w:val="1"/>
  </w:num>
  <w:num w:numId="7">
    <w:abstractNumId w:val="8"/>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bcwNTQyNTK2MDVX0lEKTi0uzszPAymwqAUAQsMooywAAAA="/>
  </w:docVars>
  <w:rsids>
    <w:rsidRoot w:val="00133EFD"/>
    <w:rsid w:val="00023C7D"/>
    <w:rsid w:val="0003499D"/>
    <w:rsid w:val="0004248E"/>
    <w:rsid w:val="00073334"/>
    <w:rsid w:val="000B3D63"/>
    <w:rsid w:val="000D42DD"/>
    <w:rsid w:val="000E7CB3"/>
    <w:rsid w:val="000F690C"/>
    <w:rsid w:val="00105082"/>
    <w:rsid w:val="00130F3A"/>
    <w:rsid w:val="00133EFD"/>
    <w:rsid w:val="00181116"/>
    <w:rsid w:val="00183A1A"/>
    <w:rsid w:val="001A3D89"/>
    <w:rsid w:val="001A7D6A"/>
    <w:rsid w:val="001C1A71"/>
    <w:rsid w:val="001C433B"/>
    <w:rsid w:val="001E7343"/>
    <w:rsid w:val="002120B3"/>
    <w:rsid w:val="00221CBD"/>
    <w:rsid w:val="002240E1"/>
    <w:rsid w:val="00255F31"/>
    <w:rsid w:val="00296F89"/>
    <w:rsid w:val="002F722D"/>
    <w:rsid w:val="00301F15"/>
    <w:rsid w:val="003139D7"/>
    <w:rsid w:val="00315E89"/>
    <w:rsid w:val="00320EA6"/>
    <w:rsid w:val="003D0251"/>
    <w:rsid w:val="0041067D"/>
    <w:rsid w:val="0044655D"/>
    <w:rsid w:val="00461FC1"/>
    <w:rsid w:val="004C502A"/>
    <w:rsid w:val="005126B5"/>
    <w:rsid w:val="005152C0"/>
    <w:rsid w:val="00535A8F"/>
    <w:rsid w:val="00547C6D"/>
    <w:rsid w:val="0055352F"/>
    <w:rsid w:val="00595402"/>
    <w:rsid w:val="005B0D18"/>
    <w:rsid w:val="005B292A"/>
    <w:rsid w:val="005F282B"/>
    <w:rsid w:val="00612A35"/>
    <w:rsid w:val="006408A9"/>
    <w:rsid w:val="00671AE1"/>
    <w:rsid w:val="00687270"/>
    <w:rsid w:val="006C1D2E"/>
    <w:rsid w:val="006E5A7B"/>
    <w:rsid w:val="00700729"/>
    <w:rsid w:val="00704F5B"/>
    <w:rsid w:val="00727349"/>
    <w:rsid w:val="007453F8"/>
    <w:rsid w:val="00753D73"/>
    <w:rsid w:val="00766749"/>
    <w:rsid w:val="0077055F"/>
    <w:rsid w:val="007840CD"/>
    <w:rsid w:val="00793288"/>
    <w:rsid w:val="007D17BB"/>
    <w:rsid w:val="007E0E5C"/>
    <w:rsid w:val="007E2612"/>
    <w:rsid w:val="00806393"/>
    <w:rsid w:val="0082026D"/>
    <w:rsid w:val="00837E93"/>
    <w:rsid w:val="00857E2E"/>
    <w:rsid w:val="008640E7"/>
    <w:rsid w:val="008D0EF3"/>
    <w:rsid w:val="00903BCA"/>
    <w:rsid w:val="0091596C"/>
    <w:rsid w:val="00973AD2"/>
    <w:rsid w:val="00975A1D"/>
    <w:rsid w:val="00982EC4"/>
    <w:rsid w:val="00994358"/>
    <w:rsid w:val="009C554C"/>
    <w:rsid w:val="009C565A"/>
    <w:rsid w:val="009F238A"/>
    <w:rsid w:val="00B019F3"/>
    <w:rsid w:val="00B21060"/>
    <w:rsid w:val="00B22B2A"/>
    <w:rsid w:val="00B243E4"/>
    <w:rsid w:val="00B42D69"/>
    <w:rsid w:val="00B61065"/>
    <w:rsid w:val="00B745B7"/>
    <w:rsid w:val="00B805E5"/>
    <w:rsid w:val="00B93D66"/>
    <w:rsid w:val="00B9668D"/>
    <w:rsid w:val="00BA2AD4"/>
    <w:rsid w:val="00BD658C"/>
    <w:rsid w:val="00BF2C54"/>
    <w:rsid w:val="00C3226F"/>
    <w:rsid w:val="00C42B7A"/>
    <w:rsid w:val="00C45B9D"/>
    <w:rsid w:val="00D3755D"/>
    <w:rsid w:val="00D62985"/>
    <w:rsid w:val="00DC300F"/>
    <w:rsid w:val="00DF6D85"/>
    <w:rsid w:val="00E62164"/>
    <w:rsid w:val="00EF07FF"/>
    <w:rsid w:val="00EF3AD4"/>
    <w:rsid w:val="00F41E1E"/>
    <w:rsid w:val="00F95158"/>
    <w:rsid w:val="00FB4276"/>
    <w:rsid w:val="00FF7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050A5F"/>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 w:type="table" w:styleId="TableGrid">
    <w:name w:val="Table Grid"/>
    <w:basedOn w:val="TableNormal"/>
    <w:rsid w:val="00C3226F"/>
    <w:rPr>
      <w:rFonts w:ascii="Times New Roman" w:eastAsia="Times New Roman"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23C7D"/>
    <w:rPr>
      <w:sz w:val="16"/>
      <w:szCs w:val="16"/>
    </w:rPr>
  </w:style>
  <w:style w:type="paragraph" w:styleId="CommentText">
    <w:name w:val="annotation text"/>
    <w:basedOn w:val="Normal"/>
    <w:link w:val="CommentTextChar"/>
    <w:uiPriority w:val="99"/>
    <w:semiHidden/>
    <w:unhideWhenUsed/>
    <w:rsid w:val="00023C7D"/>
    <w:rPr>
      <w:sz w:val="20"/>
      <w:szCs w:val="20"/>
    </w:rPr>
  </w:style>
  <w:style w:type="character" w:customStyle="1" w:styleId="CommentTextChar">
    <w:name w:val="Comment Text Char"/>
    <w:basedOn w:val="DefaultParagraphFont"/>
    <w:link w:val="CommentText"/>
    <w:uiPriority w:val="99"/>
    <w:semiHidden/>
    <w:rsid w:val="00023C7D"/>
    <w:rPr>
      <w:rFonts w:ascii="Calibri" w:hAnsi="Calibri" w:cs="Times New Roman"/>
      <w:szCs w:val="20"/>
    </w:rPr>
  </w:style>
  <w:style w:type="paragraph" w:styleId="CommentSubject">
    <w:name w:val="annotation subject"/>
    <w:basedOn w:val="CommentText"/>
    <w:next w:val="CommentText"/>
    <w:link w:val="CommentSubjectChar"/>
    <w:uiPriority w:val="99"/>
    <w:semiHidden/>
    <w:unhideWhenUsed/>
    <w:rsid w:val="00023C7D"/>
    <w:rPr>
      <w:b/>
      <w:bCs/>
    </w:rPr>
  </w:style>
  <w:style w:type="character" w:customStyle="1" w:styleId="CommentSubjectChar">
    <w:name w:val="Comment Subject Char"/>
    <w:basedOn w:val="CommentTextChar"/>
    <w:link w:val="CommentSubject"/>
    <w:uiPriority w:val="99"/>
    <w:semiHidden/>
    <w:rsid w:val="00023C7D"/>
    <w:rPr>
      <w:rFonts w:ascii="Calibri" w:hAnsi="Calibri" w:cs="Times New Roman"/>
      <w:b/>
      <w:bCs/>
      <w:szCs w:val="20"/>
    </w:rPr>
  </w:style>
  <w:style w:type="paragraph" w:styleId="BalloonText">
    <w:name w:val="Balloon Text"/>
    <w:basedOn w:val="Normal"/>
    <w:link w:val="BalloonTextChar"/>
    <w:uiPriority w:val="99"/>
    <w:semiHidden/>
    <w:unhideWhenUsed/>
    <w:rsid w:val="00023C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3C7D"/>
    <w:rPr>
      <w:rFonts w:ascii="Segoe UI" w:hAnsi="Segoe UI" w:cs="Segoe UI"/>
      <w:sz w:val="18"/>
      <w:szCs w:val="18"/>
    </w:rPr>
  </w:style>
  <w:style w:type="paragraph" w:styleId="NormalWeb">
    <w:name w:val="Normal (Web)"/>
    <w:basedOn w:val="Normal"/>
    <w:uiPriority w:val="99"/>
    <w:unhideWhenUsed/>
    <w:rsid w:val="00B9668D"/>
    <w:pPr>
      <w:spacing w:after="160" w:line="259" w:lineRule="auto"/>
    </w:pPr>
    <w:rPr>
      <w:rFonts w:ascii="Times New Roman" w:hAnsi="Times New Roman"/>
      <w:sz w:val="24"/>
      <w:szCs w:val="24"/>
      <w:lang w:val="en-ZA"/>
    </w:rPr>
  </w:style>
  <w:style w:type="paragraph" w:styleId="Header">
    <w:name w:val="header"/>
    <w:basedOn w:val="Normal"/>
    <w:link w:val="HeaderChar"/>
    <w:uiPriority w:val="99"/>
    <w:unhideWhenUsed/>
    <w:rsid w:val="005126B5"/>
    <w:pPr>
      <w:tabs>
        <w:tab w:val="center" w:pos="4513"/>
        <w:tab w:val="right" w:pos="9026"/>
      </w:tabs>
    </w:pPr>
  </w:style>
  <w:style w:type="character" w:customStyle="1" w:styleId="HeaderChar">
    <w:name w:val="Header Char"/>
    <w:basedOn w:val="DefaultParagraphFont"/>
    <w:link w:val="Header"/>
    <w:uiPriority w:val="99"/>
    <w:rsid w:val="005126B5"/>
    <w:rPr>
      <w:rFonts w:ascii="Calibri" w:hAnsi="Calibri" w:cs="Times New Roman"/>
      <w:sz w:val="22"/>
    </w:rPr>
  </w:style>
  <w:style w:type="paragraph" w:styleId="Footer">
    <w:name w:val="footer"/>
    <w:basedOn w:val="Normal"/>
    <w:link w:val="FooterChar"/>
    <w:uiPriority w:val="99"/>
    <w:unhideWhenUsed/>
    <w:rsid w:val="005126B5"/>
    <w:pPr>
      <w:tabs>
        <w:tab w:val="center" w:pos="4513"/>
        <w:tab w:val="right" w:pos="9026"/>
      </w:tabs>
    </w:pPr>
  </w:style>
  <w:style w:type="character" w:customStyle="1" w:styleId="FooterChar">
    <w:name w:val="Footer Char"/>
    <w:basedOn w:val="DefaultParagraphFont"/>
    <w:link w:val="Footer"/>
    <w:uiPriority w:val="99"/>
    <w:rsid w:val="005126B5"/>
    <w:rPr>
      <w:rFonts w:ascii="Calibri" w:hAnsi="Calibri" w:cs="Times New Roman"/>
      <w:sz w:val="22"/>
    </w:rPr>
  </w:style>
  <w:style w:type="character" w:styleId="UnresolvedMention">
    <w:name w:val="Unresolved Mention"/>
    <w:basedOn w:val="DefaultParagraphFont"/>
    <w:uiPriority w:val="99"/>
    <w:semiHidden/>
    <w:unhideWhenUsed/>
    <w:rsid w:val="005B0D18"/>
    <w:rPr>
      <w:color w:val="605E5C"/>
      <w:shd w:val="clear" w:color="auto" w:fill="E1DFDD"/>
    </w:rPr>
  </w:style>
  <w:style w:type="character" w:styleId="FollowedHyperlink">
    <w:name w:val="FollowedHyperlink"/>
    <w:basedOn w:val="DefaultParagraphFont"/>
    <w:uiPriority w:val="99"/>
    <w:semiHidden/>
    <w:unhideWhenUsed/>
    <w:rsid w:val="002F722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ukzn.ci.h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36</Words>
  <Characters>19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rhani Baloyi</dc:creator>
  <cp:lastModifiedBy>Tirhani Baloyi</cp:lastModifiedBy>
  <cp:revision>2</cp:revision>
  <cp:lastPrinted>2020-03-16T12:54:00Z</cp:lastPrinted>
  <dcterms:created xsi:type="dcterms:W3CDTF">2022-08-02T13:32:00Z</dcterms:created>
  <dcterms:modified xsi:type="dcterms:W3CDTF">2022-08-02T13:32:00Z</dcterms:modified>
</cp:coreProperties>
</file>